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1275" w:rsidRPr="00AD1275" w:rsidRDefault="00AD1275" w:rsidP="00AD1275">
      <w:pPr>
        <w:pStyle w:val="FirstParagraph"/>
        <w:jc w:val="center"/>
        <w:rPr>
          <w:rFonts w:ascii="Times New Roman" w:hAnsi="Times New Roman" w:cs="Times New Roman"/>
          <w:b/>
        </w:rPr>
      </w:pPr>
      <w:r w:rsidRPr="00AD1275">
        <w:rPr>
          <w:rFonts w:ascii="Times New Roman" w:hAnsi="Times New Roman" w:cs="Times New Roman"/>
          <w:b/>
        </w:rPr>
        <w:t>T.C.</w:t>
      </w:r>
    </w:p>
    <w:p w:rsidR="00AD1275" w:rsidRDefault="001A3D32" w:rsidP="00AD1275">
      <w:pPr>
        <w:pStyle w:val="FirstParagraph"/>
        <w:jc w:val="center"/>
        <w:rPr>
          <w:rFonts w:ascii="Times New Roman" w:hAnsi="Times New Roman" w:cs="Times New Roman"/>
          <w:b/>
        </w:rPr>
      </w:pPr>
      <w:r w:rsidRPr="00AD1275">
        <w:rPr>
          <w:rFonts w:ascii="Times New Roman" w:hAnsi="Times New Roman" w:cs="Times New Roman"/>
          <w:b/>
        </w:rPr>
        <w:t>BANDIRMA ONYEDİ EYLÜL ÜNİVERSİTESİ</w:t>
      </w:r>
      <w:r w:rsidRPr="00AD1275">
        <w:rPr>
          <w:rFonts w:ascii="Times New Roman" w:hAnsi="Times New Roman" w:cs="Times New Roman"/>
          <w:b/>
        </w:rPr>
        <w:br/>
        <w:t>İNSAN VE TOPLUM BİLİMLERİ FAKÜLTESİ</w:t>
      </w:r>
      <w:r w:rsidRPr="00AD1275">
        <w:rPr>
          <w:rFonts w:ascii="Times New Roman" w:hAnsi="Times New Roman" w:cs="Times New Roman"/>
          <w:b/>
        </w:rPr>
        <w:br/>
        <w:t>TARİH BÖLÜMÜ</w:t>
      </w:r>
      <w:bookmarkStart w:id="0" w:name="X419ea069a0d7ecbbd269306a8ca37f159a77d9f"/>
    </w:p>
    <w:p w:rsidR="00FE0646" w:rsidRPr="00AD1275" w:rsidRDefault="001A3D32" w:rsidP="00AD1275">
      <w:pPr>
        <w:pStyle w:val="FirstParagraph"/>
        <w:jc w:val="center"/>
        <w:rPr>
          <w:rFonts w:ascii="Times New Roman" w:hAnsi="Times New Roman" w:cs="Times New Roman"/>
        </w:rPr>
      </w:pPr>
      <w:bookmarkStart w:id="1" w:name="_GoBack"/>
      <w:r w:rsidRPr="00AD1275">
        <w:rPr>
          <w:rFonts w:ascii="Times New Roman" w:hAnsi="Times New Roman" w:cs="Times New Roman"/>
        </w:rPr>
        <w:t>SAHA ÇALIŞMASI</w:t>
      </w:r>
      <w:r w:rsidR="00AD1275" w:rsidRPr="00AD1275">
        <w:rPr>
          <w:rFonts w:ascii="Times New Roman" w:hAnsi="Times New Roman" w:cs="Times New Roman"/>
        </w:rPr>
        <w:t xml:space="preserve"> VE GEZİ</w:t>
      </w:r>
      <w:r w:rsidRPr="00AD1275">
        <w:rPr>
          <w:rFonts w:ascii="Times New Roman" w:hAnsi="Times New Roman" w:cs="Times New Roman"/>
        </w:rPr>
        <w:t xml:space="preserve"> ETKİNLİĞİ RAPOR</w:t>
      </w:r>
      <w:r>
        <w:rPr>
          <w:rFonts w:ascii="Times New Roman" w:hAnsi="Times New Roman" w:cs="Times New Roman"/>
        </w:rPr>
        <w:t xml:space="preserve"> FORMU</w: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etkinliğe-ilişkin-bilgiler"/>
      <w:bookmarkEnd w:id="1"/>
      <w:r w:rsidRPr="00AD1275">
        <w:rPr>
          <w:rFonts w:ascii="Times New Roman" w:hAnsi="Times New Roman" w:cs="Times New Roman"/>
          <w:color w:val="auto"/>
          <w:sz w:val="24"/>
          <w:szCs w:val="24"/>
        </w:rPr>
        <w:t>1. ETKİNLİĞE İLİŞKİN BİLGİLER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Etkinliğin Adı:</w:t>
      </w:r>
      <w:r w:rsidRPr="00AD1275">
        <w:rPr>
          <w:rFonts w:ascii="Times New Roman" w:hAnsi="Times New Roman" w:cs="Times New Roman"/>
        </w:rPr>
        <w:t xml:space="preserve"> ……………………………………………………….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Etkinlik Türü: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Teknik Gez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Saha Araştırması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Müze Gezis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Arşiv Ziyaret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Tarihi Mekân İncelemes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Kurum Ziyaret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Diğer: ………………………………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Etkinlik Tarihi:</w:t>
      </w:r>
      <w:r w:rsidRPr="00AD1275">
        <w:rPr>
          <w:rFonts w:ascii="Times New Roman" w:hAnsi="Times New Roman" w:cs="Times New Roman"/>
        </w:rPr>
        <w:t xml:space="preserve"> …… / …… / …………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Etkinlik Yeri:</w:t>
      </w:r>
      <w:r w:rsidRPr="00AD1275">
        <w:rPr>
          <w:rFonts w:ascii="Times New Roman" w:hAnsi="Times New Roman" w:cs="Times New Roman"/>
        </w:rPr>
        <w:t xml:space="preserve"> ……………………………………………………….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Sorumlu Öğretim Elemanı:</w:t>
      </w:r>
      <w:r w:rsidRPr="00AD1275">
        <w:rPr>
          <w:rFonts w:ascii="Times New Roman" w:hAnsi="Times New Roman" w:cs="Times New Roman"/>
        </w:rPr>
        <w:t xml:space="preserve"> …………………………………………….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İlgili Ders/Dersler (varsa):</w:t>
      </w:r>
      <w:r w:rsidRPr="00AD1275">
        <w:rPr>
          <w:rFonts w:ascii="Times New Roman" w:hAnsi="Times New Roman" w:cs="Times New Roman"/>
        </w:rPr>
        <w:t xml:space="preserve"> ………………………………………</w:t>
      </w:r>
      <w:proofErr w:type="gramStart"/>
      <w:r w:rsidRPr="00AD1275">
        <w:rPr>
          <w:rFonts w:ascii="Times New Roman" w:hAnsi="Times New Roman" w:cs="Times New Roman"/>
        </w:rPr>
        <w:t>….</w:t>
      </w:r>
      <w:r w:rsidRPr="00AD1275">
        <w:rPr>
          <w:rFonts w:ascii="Times New Roman" w:hAnsi="Times New Roman" w:cs="Times New Roman"/>
        </w:rPr>
        <w:t>.</w:t>
      </w:r>
      <w:proofErr w:type="gramEnd"/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Katılımcı Öğrenci Sayısı:</w:t>
      </w:r>
      <w:r w:rsidRPr="00AD1275">
        <w:rPr>
          <w:rFonts w:ascii="Times New Roman" w:hAnsi="Times New Roman" w:cs="Times New Roman"/>
        </w:rPr>
        <w:t xml:space="preserve"> …………</w:t>
      </w: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etkinliğin-amaci"/>
      <w:bookmarkEnd w:id="2"/>
      <w:r w:rsidRPr="00AD1275">
        <w:rPr>
          <w:rFonts w:ascii="Times New Roman" w:hAnsi="Times New Roman" w:cs="Times New Roman"/>
          <w:color w:val="auto"/>
          <w:sz w:val="24"/>
          <w:szCs w:val="24"/>
        </w:rPr>
        <w:t>2. ETKİNLİĞİN AMACI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tkinliğin gerçekleştirilme amacı ve öğrencilere kazandırılması hedeflenen bilgi, beceri ve yetkinlikler aşağıda açıklanmıştır.</w:t>
      </w:r>
    </w:p>
    <w:p w:rsidR="00FE0646" w:rsidRPr="00AD1275" w:rsidRDefault="00FE0646">
      <w:pPr>
        <w:pStyle w:val="GvdeMetni"/>
        <w:rPr>
          <w:rFonts w:ascii="Times New Roman" w:hAnsi="Times New Roman" w:cs="Times New Roman"/>
        </w:rPr>
      </w:pPr>
    </w:p>
    <w:p w:rsidR="00AD1275" w:rsidRPr="00AD1275" w:rsidRDefault="00AD1275">
      <w:pPr>
        <w:pStyle w:val="GvdeMetni"/>
        <w:rPr>
          <w:rFonts w:ascii="Times New Roman" w:hAnsi="Times New Roman" w:cs="Times New Roman"/>
        </w:rPr>
      </w:pPr>
    </w:p>
    <w:p w:rsidR="00AD1275" w:rsidRDefault="00AD1275">
      <w:pPr>
        <w:pStyle w:val="GvdeMetni"/>
        <w:rPr>
          <w:rFonts w:ascii="Times New Roman" w:hAnsi="Times New Roman" w:cs="Times New Roman"/>
        </w:rPr>
      </w:pPr>
    </w:p>
    <w:p w:rsidR="00AD1275" w:rsidRDefault="00AD1275">
      <w:pPr>
        <w:pStyle w:val="GvdeMetni"/>
        <w:rPr>
          <w:rFonts w:ascii="Times New Roman" w:hAnsi="Times New Roman" w:cs="Times New Roman"/>
        </w:rPr>
      </w:pPr>
    </w:p>
    <w:p w:rsidR="00AD1275" w:rsidRPr="00AD1275" w:rsidRDefault="00AD1275">
      <w:pPr>
        <w:pStyle w:val="GvdeMetni"/>
        <w:rPr>
          <w:rFonts w:ascii="Times New Roman" w:hAnsi="Times New Roman" w:cs="Times New Roman"/>
        </w:rPr>
      </w:pP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X9dc547238fd75f85f74d82c65d267a773b3bfc4"/>
      <w:bookmarkEnd w:id="3"/>
      <w:r w:rsidRPr="00AD1275">
        <w:rPr>
          <w:rFonts w:ascii="Times New Roman" w:hAnsi="Times New Roman" w:cs="Times New Roman"/>
          <w:color w:val="auto"/>
          <w:sz w:val="24"/>
          <w:szCs w:val="24"/>
        </w:rPr>
        <w:lastRenderedPageBreak/>
        <w:t>3. PROGRAM ÇIKTILARI VE ÖĞRENME KAZANIMLARI İLE İLİŞKİSİ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tkinliğin katkı sağladığı Program Çıktıları: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1</w:t>
      </w:r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ın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özgü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uramsa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ulamal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g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rikimin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çalışmaları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ullanı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2</w:t>
      </w:r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ındak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günc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literatürü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tışmalar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izl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leşti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ratıc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üşünm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ecerileriyl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eğerlendiri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orum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3</w:t>
      </w:r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ındak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onular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neden-sonuç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ilişkis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içerisind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ims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öntemlerl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d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;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etodolojis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oğrultusu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eğerlendiri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orum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4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lusa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luslararas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kadem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standartlar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u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olara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onular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raştırm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p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5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rinc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lde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î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aynaklar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(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rşiv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elgele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zm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serl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atb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etinl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vb.)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oku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çözüml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d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6</w:t>
      </w:r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ürkiy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üny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er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ağlamı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oplumları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arlıkları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gelişi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süreçlerin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ronoloj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emat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olara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d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7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raştırmaları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oplam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tm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ims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raporlam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süreçlerin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u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8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çalışmaları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farkl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isiplinleri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klaşı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öntemlerin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ullanı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oğrultu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oru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p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9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rih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gis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etodolojisin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ğiti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edy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am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,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uriz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ültür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lar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u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lar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önel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alit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rapor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hazırla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10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ındak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ims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gelişmele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izleyebilece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meslek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çalışmaları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kullanabilece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üzeyd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n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z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bancı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i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i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PÇ11</w:t>
      </w:r>
      <w:r w:rsidR="00AD1275" w:rsidRPr="00AD1275">
        <w:rPr>
          <w:rFonts w:ascii="Times New Roman" w:hAnsi="Times New Roman" w:cs="Times New Roman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Yaşam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oy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öğrenm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nlayışıyl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alanındak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ilimsel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eknoloj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gelişmele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takip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d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ve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bu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gelişmeleri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etik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ilkele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oğrultusund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sürdürülebili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uygulamalara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="00AD1275" w:rsidRPr="00AD1275">
        <w:rPr>
          <w:rFonts w:ascii="Times New Roman" w:hAnsi="Times New Roman" w:cs="Times New Roman"/>
          <w:color w:val="333333"/>
        </w:rPr>
        <w:t>dönüştürür</w:t>
      </w:r>
      <w:proofErr w:type="spellEnd"/>
      <w:r w:rsidR="00AD1275" w:rsidRPr="00AD1275">
        <w:rPr>
          <w:rFonts w:ascii="Times New Roman" w:hAnsi="Times New Roman" w:cs="Times New Roman"/>
          <w:color w:val="333333"/>
        </w:rPr>
        <w:t>.</w:t>
      </w: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X8ce9e1cef046984e6ba373eeaae3b8c79313f6f"/>
      <w:bookmarkEnd w:id="4"/>
      <w:r w:rsidRPr="00AD1275">
        <w:rPr>
          <w:rFonts w:ascii="Times New Roman" w:hAnsi="Times New Roman" w:cs="Times New Roman"/>
          <w:color w:val="auto"/>
          <w:sz w:val="24"/>
          <w:szCs w:val="24"/>
        </w:rPr>
        <w:t>4. ETKİNLİK KAPSAMINDA GERÇEKLEŞTİRİLEN FAALİYETLER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tkinlik süresince gerçekleştirilen gözlem, inceleme, araştırma, sunum, görüşme veya uygulamalı çalışmalar açıklanmıştır.</w:t>
      </w: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28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elde-edilen-sonuçlar-ve-değerlendirme"/>
      <w:bookmarkEnd w:id="5"/>
      <w:r w:rsidRPr="00AD1275">
        <w:rPr>
          <w:rFonts w:ascii="Times New Roman" w:hAnsi="Times New Roman" w:cs="Times New Roman"/>
          <w:color w:val="auto"/>
          <w:sz w:val="24"/>
          <w:szCs w:val="24"/>
        </w:rPr>
        <w:lastRenderedPageBreak/>
        <w:t>5. ELDE EDİLEN SONUÇLAR VE DEĞERLENDİRME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tkinliğin öğrencilerin akademik, mesleki ve kişisel gelişimlerine katkıları değerlendirilmiştir.</w:t>
      </w: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AD1275" w:rsidRPr="00AD1275" w:rsidRDefault="00AD1275">
      <w:pPr>
        <w:rPr>
          <w:rFonts w:ascii="Times New Roman" w:hAnsi="Times New Roman" w:cs="Times New Roman"/>
        </w:rPr>
      </w:pP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29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kanitlar"/>
      <w:bookmarkEnd w:id="6"/>
      <w:r w:rsidRPr="00AD1275">
        <w:rPr>
          <w:rFonts w:ascii="Times New Roman" w:hAnsi="Times New Roman" w:cs="Times New Roman"/>
          <w:color w:val="auto"/>
          <w:sz w:val="24"/>
          <w:szCs w:val="24"/>
        </w:rPr>
        <w:t>6. KANITLAR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Aşağıdaki belgeler rapora eklenmiştir: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Katılımcı Listesi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Fotoğraflar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Gezi Programı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Kurum Yazışmaları / Davet Yazıları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Öğrenci R</w:t>
      </w:r>
      <w:r w:rsidRPr="00AD1275">
        <w:rPr>
          <w:rFonts w:ascii="Times New Roman" w:hAnsi="Times New Roman" w:cs="Times New Roman"/>
        </w:rPr>
        <w:t>aporları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Sunumlar</w:t>
      </w:r>
      <w:r w:rsidRPr="00AD1275">
        <w:rPr>
          <w:rFonts w:ascii="Times New Roman" w:hAnsi="Times New Roman" w:cs="Times New Roman"/>
        </w:rPr>
        <w:br/>
      </w:r>
      <w:r w:rsidRPr="00AD1275">
        <w:rPr>
          <w:rFonts w:ascii="Segoe UI Symbol" w:hAnsi="Segoe UI Symbol" w:cs="Segoe UI Symbol"/>
        </w:rPr>
        <w:t>☐</w:t>
      </w:r>
      <w:r w:rsidRPr="00AD1275">
        <w:rPr>
          <w:rFonts w:ascii="Times New Roman" w:hAnsi="Times New Roman" w:cs="Times New Roman"/>
        </w:rPr>
        <w:t xml:space="preserve"> Diğer: ………………………………</w:t>
      </w: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30" style="width:0;height:1.5pt" o:hralign="center" o:hrstd="t" o:hr="t"/>
        </w:pict>
      </w:r>
    </w:p>
    <w:p w:rsidR="00FE0646" w:rsidRPr="00AD1275" w:rsidRDefault="001A3D32">
      <w:pPr>
        <w:pStyle w:val="Balk2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ekler"/>
      <w:bookmarkEnd w:id="7"/>
      <w:r w:rsidRPr="00AD1275">
        <w:rPr>
          <w:rFonts w:ascii="Times New Roman" w:hAnsi="Times New Roman" w:cs="Times New Roman"/>
          <w:color w:val="auto"/>
          <w:sz w:val="24"/>
          <w:szCs w:val="24"/>
        </w:rPr>
        <w:t>7. EKLER</w: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k-1: Katılımcı Listesi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k-2: Fotoğraflar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Ek-3: İlgili Belgeler</w:t>
      </w:r>
    </w:p>
    <w:p w:rsidR="00FE0646" w:rsidRPr="00AD1275" w:rsidRDefault="001A3D32">
      <w:pPr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pict>
          <v:rect id="_x0000_i1031" style="width:0;height:1.5pt" o:hralign="center" o:hrstd="t" o:hr="t"/>
        </w:pict>
      </w:r>
    </w:p>
    <w:p w:rsidR="00FE0646" w:rsidRPr="00AD1275" w:rsidRDefault="001A3D32">
      <w:pPr>
        <w:pStyle w:val="FirstParagraph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  <w:b/>
          <w:bCs/>
        </w:rPr>
        <w:t>Raporu Hazırlayan Öğretim Elemanı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Adı Soyadı: ……………………………………………………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Unvanı: …………………………………………………………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Tarih: …… / …… / …………</w:t>
      </w:r>
    </w:p>
    <w:p w:rsidR="00FE0646" w:rsidRPr="00AD1275" w:rsidRDefault="001A3D32">
      <w:pPr>
        <w:pStyle w:val="GvdeMetni"/>
        <w:rPr>
          <w:rFonts w:ascii="Times New Roman" w:hAnsi="Times New Roman" w:cs="Times New Roman"/>
        </w:rPr>
      </w:pPr>
      <w:r w:rsidRPr="00AD1275">
        <w:rPr>
          <w:rFonts w:ascii="Times New Roman" w:hAnsi="Times New Roman" w:cs="Times New Roman"/>
        </w:rPr>
        <w:t>İmza:</w:t>
      </w:r>
      <w:bookmarkEnd w:id="0"/>
      <w:bookmarkEnd w:id="8"/>
    </w:p>
    <w:sectPr w:rsidR="00FE0646" w:rsidRPr="00AD127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2AC8E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0646"/>
    <w:rsid w:val="001A3D32"/>
    <w:rsid w:val="00AD1275"/>
    <w:rsid w:val="00FE0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C522A"/>
  <w15:docId w15:val="{629F7EF2-1976-4B26-881E-1806CDE32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Gl">
    <w:name w:val="Strong"/>
    <w:basedOn w:val="VarsaylanParagrafYazTipi"/>
    <w:uiPriority w:val="22"/>
    <w:qFormat/>
    <w:rsid w:val="00AD12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40</Words>
  <Characters>2512</Characters>
  <Application>Microsoft Office Word</Application>
  <DocSecurity>0</DocSecurity>
  <Lines>20</Lines>
  <Paragraphs>5</Paragraphs>
  <ScaleCrop>false</ScaleCrop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ĞUR BELEN</cp:lastModifiedBy>
  <cp:revision>3</cp:revision>
  <dcterms:created xsi:type="dcterms:W3CDTF">2026-06-10T12:30:00Z</dcterms:created>
  <dcterms:modified xsi:type="dcterms:W3CDTF">2026-06-10T12:35:00Z</dcterms:modified>
</cp:coreProperties>
</file>